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55D49" w:rsidRPr="00A44046" w:rsidRDefault="00A55D49" w:rsidP="00A55D49">
      <w:pPr>
        <w:spacing w:after="0" w:line="276" w:lineRule="auto"/>
        <w:jc w:val="both"/>
        <w:rPr>
          <w:sz w:val="24"/>
          <w:szCs w:val="24"/>
        </w:rPr>
      </w:pPr>
      <w:r w:rsidRPr="00A44046">
        <w:rPr>
          <w:b/>
          <w:sz w:val="24"/>
          <w:szCs w:val="24"/>
        </w:rPr>
        <w:t>Table 1.</w:t>
      </w:r>
      <w:r w:rsidRPr="00A44046">
        <w:rPr>
          <w:sz w:val="24"/>
          <w:szCs w:val="24"/>
        </w:rPr>
        <w:t xml:space="preserve"> Most relevant stakeholders to be considered in knowledge generation and planning for ACS upscaling. </w:t>
      </w:r>
      <w:bookmarkStart w:id="0" w:name="_GoBack"/>
      <w:bookmarkEnd w:id="0"/>
    </w:p>
    <w:p w:rsidR="00A55D49" w:rsidRPr="00F64564" w:rsidRDefault="00A55D49" w:rsidP="00A55D49">
      <w:pPr>
        <w:spacing w:after="0" w:line="276" w:lineRule="auto"/>
        <w:jc w:val="both"/>
        <w:rPr>
          <w:strike/>
          <w:sz w:val="24"/>
          <w:szCs w:val="24"/>
        </w:rPr>
      </w:pPr>
    </w:p>
    <w:tbl>
      <w:tblPr>
        <w:tblStyle w:val="TableGrid"/>
        <w:tblW w:w="9355" w:type="dxa"/>
        <w:tblLook w:val="04A0" w:firstRow="1" w:lastRow="0" w:firstColumn="1" w:lastColumn="0" w:noHBand="0" w:noVBand="1"/>
      </w:tblPr>
      <w:tblGrid>
        <w:gridCol w:w="3415"/>
        <w:gridCol w:w="5940"/>
      </w:tblGrid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rPr>
                <w:b/>
                <w:sz w:val="24"/>
                <w:szCs w:val="24"/>
              </w:rPr>
            </w:pPr>
            <w:r w:rsidRPr="00A44046">
              <w:rPr>
                <w:b/>
                <w:sz w:val="24"/>
                <w:szCs w:val="24"/>
              </w:rPr>
              <w:t>Type of organization/ group/ individual</w:t>
            </w:r>
          </w:p>
        </w:tc>
        <w:tc>
          <w:tcPr>
            <w:tcW w:w="5940" w:type="dxa"/>
          </w:tcPr>
          <w:p w:rsidR="00A55D49" w:rsidRPr="00A44046" w:rsidRDefault="00A55D49" w:rsidP="00380A0B">
            <w:pPr>
              <w:spacing w:line="276" w:lineRule="auto"/>
              <w:rPr>
                <w:b/>
                <w:sz w:val="24"/>
                <w:szCs w:val="24"/>
              </w:rPr>
            </w:pPr>
            <w:r w:rsidRPr="00A44046">
              <w:rPr>
                <w:b/>
                <w:sz w:val="24"/>
                <w:szCs w:val="24"/>
              </w:rPr>
              <w:t>Stakeholder and abbreviation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Local authorities of the State</w:t>
            </w:r>
          </w:p>
        </w:tc>
        <w:tc>
          <w:tcPr>
            <w:tcW w:w="5940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eople’s Councils (PC) at the provincial, district and communal levels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National administration</w:t>
            </w:r>
          </w:p>
        </w:tc>
        <w:tc>
          <w:tcPr>
            <w:tcW w:w="5940" w:type="dxa"/>
          </w:tcPr>
          <w:p w:rsidR="00A55D49" w:rsidRPr="00A44046" w:rsidRDefault="00A55D49" w:rsidP="00A55D49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Ministry of Natural Resources and Environment (MONRE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Vietnam Meteorological and Hydrological Administration (VMHA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Ministry of Agriculture and Rural Development (MARD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Ministry of Planning and Investment (MPI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1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Ministry of Finance (MOF)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Local administration</w:t>
            </w:r>
          </w:p>
        </w:tc>
        <w:tc>
          <w:tcPr>
            <w:tcW w:w="5940" w:type="dxa"/>
          </w:tcPr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vincial People’s Committee (PPC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District’s People’s Committee (DPC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vincial Department of Planning and Investment (PDPI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vincial Department of Finance (PDOF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vincial Department of Agriculture and Rural Development (PDARD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District Division of Agriculture and Rural Development (DDARD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ject communes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Non-project communes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2"/>
              </w:numPr>
              <w:spacing w:line="276" w:lineRule="auto"/>
              <w:jc w:val="both"/>
              <w:rPr>
                <w:rFonts w:cstheme="minorHAnsi"/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ject village leaders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Weather forecast provider</w:t>
            </w:r>
          </w:p>
        </w:tc>
        <w:tc>
          <w:tcPr>
            <w:tcW w:w="5940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rovincial Hydro-Meteorological Station (PHMS)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Political-social organization</w:t>
            </w:r>
          </w:p>
        </w:tc>
        <w:tc>
          <w:tcPr>
            <w:tcW w:w="5940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Women’s Union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Public non-business service units</w:t>
            </w:r>
          </w:p>
        </w:tc>
        <w:tc>
          <w:tcPr>
            <w:tcW w:w="5940" w:type="dxa"/>
          </w:tcPr>
          <w:p w:rsidR="00A55D49" w:rsidRPr="00A44046" w:rsidRDefault="00A55D49" w:rsidP="00A55D49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District Agricultural Extension Center (DAEC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5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District Agricultural Service Centre (DASC) – a potential new entity in the government system formed by merging DAEC and some other public service units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Private service providers</w:t>
            </w:r>
          </w:p>
        </w:tc>
        <w:tc>
          <w:tcPr>
            <w:tcW w:w="5940" w:type="dxa"/>
          </w:tcPr>
          <w:p w:rsidR="00A55D49" w:rsidRPr="00A44046" w:rsidRDefault="00A55D49" w:rsidP="00A55D49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SMS service providers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6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Agricultural input suppliers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Civil society organizations</w:t>
            </w:r>
          </w:p>
        </w:tc>
        <w:tc>
          <w:tcPr>
            <w:tcW w:w="5940" w:type="dxa"/>
          </w:tcPr>
          <w:p w:rsidR="00A55D49" w:rsidRPr="00A44046" w:rsidRDefault="00A55D49" w:rsidP="00A55D49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CARE International in Vietnam (CVN)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3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Dien Bien Center of Community Development (CCD)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lastRenderedPageBreak/>
              <w:t xml:space="preserve">Farmer groups </w:t>
            </w:r>
          </w:p>
        </w:tc>
        <w:tc>
          <w:tcPr>
            <w:tcW w:w="5940" w:type="dxa"/>
          </w:tcPr>
          <w:p w:rsidR="00A55D49" w:rsidRPr="00A44046" w:rsidRDefault="00A55D49" w:rsidP="00A55D49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 xml:space="preserve">Village Saving and Loan Association (VSLA) – direct beneficiaries in CVN’s project villages </w:t>
            </w:r>
          </w:p>
          <w:p w:rsidR="00A55D49" w:rsidRPr="00A44046" w:rsidRDefault="00A55D49" w:rsidP="00A55D49">
            <w:pPr>
              <w:pStyle w:val="ListParagraph"/>
              <w:numPr>
                <w:ilvl w:val="0"/>
                <w:numId w:val="4"/>
              </w:num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Other conventional farmer groups (non-VSLA) – farmers residing in the same villages with VSLA. They did not engage directly in CVN projects, but they benefited from accessing ACS provided to CVN’s project villages</w:t>
            </w:r>
          </w:p>
        </w:tc>
      </w:tr>
      <w:tr w:rsidR="00A55D49" w:rsidRPr="00103A3F" w:rsidTr="00380A0B">
        <w:tc>
          <w:tcPr>
            <w:tcW w:w="3415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sz w:val="24"/>
                <w:szCs w:val="24"/>
              </w:rPr>
              <w:t>Other individuals</w:t>
            </w:r>
          </w:p>
        </w:tc>
        <w:tc>
          <w:tcPr>
            <w:tcW w:w="5940" w:type="dxa"/>
          </w:tcPr>
          <w:p w:rsidR="00A55D49" w:rsidRPr="00A44046" w:rsidRDefault="00A55D49" w:rsidP="00380A0B">
            <w:pPr>
              <w:spacing w:line="276" w:lineRule="auto"/>
              <w:jc w:val="both"/>
              <w:rPr>
                <w:sz w:val="24"/>
                <w:szCs w:val="24"/>
              </w:rPr>
            </w:pPr>
            <w:r w:rsidRPr="00A44046">
              <w:rPr>
                <w:rFonts w:cstheme="minorHAnsi"/>
                <w:sz w:val="24"/>
                <w:szCs w:val="24"/>
              </w:rPr>
              <w:t>Other individuals within key organizations and groups</w:t>
            </w:r>
          </w:p>
        </w:tc>
      </w:tr>
    </w:tbl>
    <w:p w:rsidR="00F10EC4" w:rsidRPr="00A55D49" w:rsidRDefault="00A55D49" w:rsidP="00A55D49"/>
    <w:sectPr w:rsidR="00F10EC4" w:rsidRPr="00A55D49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16E3A0A"/>
    <w:multiLevelType w:val="hybridMultilevel"/>
    <w:tmpl w:val="BDE20CC6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23B75D54"/>
    <w:multiLevelType w:val="hybridMultilevel"/>
    <w:tmpl w:val="3EE8DCE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" w15:restartNumberingAfterBreak="0">
    <w:nsid w:val="41483523"/>
    <w:multiLevelType w:val="hybridMultilevel"/>
    <w:tmpl w:val="60FC2E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51F616C3"/>
    <w:multiLevelType w:val="hybridMultilevel"/>
    <w:tmpl w:val="C5028468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5C2C5D19"/>
    <w:multiLevelType w:val="hybridMultilevel"/>
    <w:tmpl w:val="9F8E8CA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70901F2C"/>
    <w:multiLevelType w:val="hybridMultilevel"/>
    <w:tmpl w:val="3718FC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4"/>
  </w:num>
  <w:num w:numId="4">
    <w:abstractNumId w:val="5"/>
  </w:num>
  <w:num w:numId="5">
    <w:abstractNumId w:val="0"/>
  </w:num>
  <w:num w:numId="6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S1MLOwNLE0tDA2NbNQ0lEKTi0uzszPAykwrAUA0FkvwywAAAA="/>
  </w:docVars>
  <w:rsids>
    <w:rsidRoot w:val="002E09E2"/>
    <w:rsid w:val="00074F86"/>
    <w:rsid w:val="0014215C"/>
    <w:rsid w:val="002E09E2"/>
    <w:rsid w:val="003B08FD"/>
    <w:rsid w:val="00415AB4"/>
    <w:rsid w:val="00A55D49"/>
    <w:rsid w:val="00AD773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763226CA-EA66-45BA-8CE5-CB0B7547EA4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55D49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B08F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A55D49"/>
    <w:pPr>
      <w:ind w:left="720"/>
      <w:contextualSpacing/>
    </w:pPr>
  </w:style>
  <w:style w:type="character" w:styleId="CommentReference">
    <w:name w:val="annotation reference"/>
    <w:basedOn w:val="DefaultParagraphFont"/>
    <w:uiPriority w:val="99"/>
    <w:semiHidden/>
    <w:unhideWhenUsed/>
    <w:rsid w:val="00A55D49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A55D49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A55D49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55D49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55D49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78</Words>
  <Characters>1591</Characters>
  <Application>Microsoft Office Word</Application>
  <DocSecurity>0</DocSecurity>
  <Lines>13</Lines>
  <Paragraphs>3</Paragraphs>
  <ScaleCrop>false</ScaleCrop>
  <Company/>
  <LinksUpToDate>false</LinksUpToDate>
  <CharactersWithSpaces>186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uulan1 luulan1</dc:creator>
  <cp:keywords/>
  <dc:description/>
  <cp:lastModifiedBy>luulan1 luulan1</cp:lastModifiedBy>
  <cp:revision>3</cp:revision>
  <dcterms:created xsi:type="dcterms:W3CDTF">2022-11-17T08:29:00Z</dcterms:created>
  <dcterms:modified xsi:type="dcterms:W3CDTF">2023-05-26T15:02:00Z</dcterms:modified>
</cp:coreProperties>
</file>